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33A1B" w14:textId="1684452B" w:rsidR="006F69A6" w:rsidRDefault="006F69A6" w:rsidP="00D75292">
      <w:r>
        <w:t>C1 Spline Quality &amp; Utilisation of Code 10%</w:t>
      </w:r>
    </w:p>
    <w:p w14:paraId="390FB73C" w14:textId="5109A246" w:rsidR="00D75292" w:rsidRDefault="0031718C" w:rsidP="00D75292">
      <w:r>
        <w:t xml:space="preserve">Splines Used </w:t>
      </w:r>
      <w:r w:rsidR="001D62F4">
        <w:t>for</w:t>
      </w:r>
      <w:r>
        <w:t xml:space="preserve"> ALL Procedural Mesh Construction &amp; Mesh Instantiation, Animation of some </w:t>
      </w:r>
      <w:r w:rsidR="008D6C54">
        <w:t>Element.</w:t>
      </w:r>
    </w:p>
    <w:p w14:paraId="1DA7B56B" w14:textId="3CB0F764" w:rsidR="00D75292" w:rsidRDefault="0054491D" w:rsidP="00537C56">
      <w:pPr>
        <w:pStyle w:val="ListParagraph"/>
        <w:numPr>
          <w:ilvl w:val="0"/>
          <w:numId w:val="8"/>
        </w:numPr>
      </w:pPr>
      <w:r>
        <w:t>Track Rails</w:t>
      </w:r>
    </w:p>
    <w:p w14:paraId="5B95C4A7" w14:textId="2B6DA102" w:rsidR="0054491D" w:rsidRDefault="0054491D" w:rsidP="00537C56">
      <w:pPr>
        <w:pStyle w:val="ListParagraph"/>
        <w:numPr>
          <w:ilvl w:val="0"/>
          <w:numId w:val="8"/>
        </w:numPr>
      </w:pPr>
      <w:r>
        <w:t>Track Sleepers</w:t>
      </w:r>
    </w:p>
    <w:p w14:paraId="3634963F" w14:textId="307AE83B" w:rsidR="001D62F4" w:rsidRDefault="0031718C" w:rsidP="00537C56">
      <w:pPr>
        <w:pStyle w:val="ListParagraph"/>
        <w:numPr>
          <w:ilvl w:val="0"/>
          <w:numId w:val="8"/>
        </w:numPr>
      </w:pPr>
      <w:r>
        <w:t>Electric Poles</w:t>
      </w:r>
    </w:p>
    <w:p w14:paraId="0B62220A" w14:textId="2BFD8B2D" w:rsidR="0031718C" w:rsidRDefault="001D62F4">
      <w:r>
        <w:t>Non-Linear T Value Queries ?????</w:t>
      </w:r>
      <w:r w:rsidR="0031718C">
        <w:br/>
      </w:r>
    </w:p>
    <w:p w14:paraId="3B7F060F" w14:textId="07F69EB2" w:rsidR="009C0E05" w:rsidRDefault="009C0E05">
      <w:r>
        <w:t>C2</w:t>
      </w:r>
      <w:r w:rsidR="006F69A6">
        <w:t xml:space="preserve"> </w:t>
      </w:r>
      <w:r w:rsidR="009C0269">
        <w:t xml:space="preserve">Quality of Mesh Generation </w:t>
      </w:r>
      <w:r w:rsidR="006F69A6">
        <w:t>10%</w:t>
      </w:r>
    </w:p>
    <w:p w14:paraId="203ED8CB" w14:textId="5719E359" w:rsidR="00AC6B6C" w:rsidRDefault="00AC6B6C">
      <w:r>
        <w:t>Mesh Generation of a complex object that uses information about the world to inform generation.</w:t>
      </w:r>
    </w:p>
    <w:p w14:paraId="7CD76543" w14:textId="77777777" w:rsidR="00F43382" w:rsidRDefault="00AC6B6C" w:rsidP="00C63520">
      <w:pPr>
        <w:pStyle w:val="ListParagraph"/>
        <w:numPr>
          <w:ilvl w:val="0"/>
          <w:numId w:val="9"/>
        </w:numPr>
      </w:pPr>
      <w:r>
        <w:t>Sleeper Variation (Not Used in Concrete surfaces)</w:t>
      </w:r>
    </w:p>
    <w:p w14:paraId="2A4E330B" w14:textId="150901AB" w:rsidR="00F43382" w:rsidRDefault="00AC6B6C" w:rsidP="00C63520">
      <w:pPr>
        <w:pStyle w:val="ListParagraph"/>
        <w:numPr>
          <w:ilvl w:val="0"/>
          <w:numId w:val="9"/>
        </w:numPr>
      </w:pPr>
      <w:r>
        <w:t>Support Structures When crossing gaps (Support Beams)</w:t>
      </w:r>
    </w:p>
    <w:p w14:paraId="33089BB6" w14:textId="44CDE81B" w:rsidR="001D62F4" w:rsidRDefault="00AC6B6C" w:rsidP="00C63520">
      <w:pPr>
        <w:pStyle w:val="ListParagraph"/>
        <w:numPr>
          <w:ilvl w:val="0"/>
          <w:numId w:val="9"/>
        </w:numPr>
      </w:pPr>
      <w:r>
        <w:t xml:space="preserve">Power Poles Crossing </w:t>
      </w:r>
      <w:r w:rsidR="0077470D">
        <w:t>to the other side of t</w:t>
      </w:r>
      <w:r>
        <w:t xml:space="preserve">he </w:t>
      </w:r>
      <w:r w:rsidR="0077470D">
        <w:t>t</w:t>
      </w:r>
      <w:r>
        <w:t>rack</w:t>
      </w:r>
      <w:r w:rsidR="001D62F4">
        <w:t>.</w:t>
      </w:r>
    </w:p>
    <w:p w14:paraId="049C6317" w14:textId="77777777" w:rsidR="009C0E05" w:rsidRDefault="009C0E05"/>
    <w:p w14:paraId="487FA7FD" w14:textId="0BE3BCF8" w:rsidR="009C0E05" w:rsidRDefault="009C0E05">
      <w:r>
        <w:t xml:space="preserve">C3 Editor </w:t>
      </w:r>
      <w:r w:rsidR="006F69A6">
        <w:t xml:space="preserve">Tooling </w:t>
      </w:r>
      <w:r w:rsidR="003C3A2E">
        <w:t xml:space="preserve">Quality </w:t>
      </w:r>
      <w:r w:rsidR="006F69A6">
        <w:t>10%</w:t>
      </w:r>
    </w:p>
    <w:p w14:paraId="3885D073" w14:textId="77777777" w:rsidR="0054491D" w:rsidRDefault="001D62F4" w:rsidP="0054491D">
      <w:pPr>
        <w:pStyle w:val="ListParagraph"/>
        <w:numPr>
          <w:ilvl w:val="0"/>
          <w:numId w:val="3"/>
        </w:numPr>
      </w:pPr>
      <w:r>
        <w:t>Editor Handles Used to Display Information About Something in the scene</w:t>
      </w:r>
      <w:r w:rsidR="008D6C54">
        <w:t xml:space="preserve"> (Offset, Number of something)</w:t>
      </w:r>
    </w:p>
    <w:p w14:paraId="01E3DEAA" w14:textId="77777777" w:rsidR="0054491D" w:rsidRDefault="008D6C54" w:rsidP="0054491D">
      <w:pPr>
        <w:pStyle w:val="ListParagraph"/>
        <w:numPr>
          <w:ilvl w:val="0"/>
          <w:numId w:val="3"/>
        </w:numPr>
      </w:pPr>
      <w:r>
        <w:t>Scene Panel Button to run a function related to the mesh generator.</w:t>
      </w:r>
    </w:p>
    <w:p w14:paraId="73E38549" w14:textId="5A4F5AC4" w:rsidR="0054491D" w:rsidRDefault="008D6C54" w:rsidP="0054491D">
      <w:pPr>
        <w:pStyle w:val="ListParagraph"/>
        <w:numPr>
          <w:ilvl w:val="0"/>
          <w:numId w:val="3"/>
        </w:numPr>
      </w:pPr>
      <w:r>
        <w:t xml:space="preserve">Editor Handle Used to control a value </w:t>
      </w:r>
      <w:r w:rsidR="009B6042">
        <w:t>with a</w:t>
      </w:r>
      <w:r>
        <w:t xml:space="preserve"> click and </w:t>
      </w:r>
      <w:r w:rsidR="006F69A6">
        <w:t>drag.</w:t>
      </w:r>
    </w:p>
    <w:p w14:paraId="619DB689" w14:textId="350D3DF9" w:rsidR="006F69A6" w:rsidRDefault="008D6C54" w:rsidP="006F69A6">
      <w:pPr>
        <w:pStyle w:val="ListParagraph"/>
        <w:numPr>
          <w:ilvl w:val="0"/>
          <w:numId w:val="3"/>
        </w:numPr>
      </w:pPr>
      <w:r>
        <w:t>Editor Scripts handled so they will not break a build.</w:t>
      </w:r>
    </w:p>
    <w:p w14:paraId="580F46C8" w14:textId="77777777" w:rsidR="006F69A6" w:rsidRDefault="006F69A6">
      <w:r>
        <w:br w:type="page"/>
      </w:r>
    </w:p>
    <w:p w14:paraId="49329865" w14:textId="29A0C462" w:rsidR="006F69A6" w:rsidRDefault="006F69A6" w:rsidP="006F69A6">
      <w:r>
        <w:lastRenderedPageBreak/>
        <w:t>C4</w:t>
      </w:r>
      <w:r w:rsidR="00C93491">
        <w:t xml:space="preserve"> Quality &amp; Structure of Tank Code</w:t>
      </w:r>
      <w:r w:rsidR="0029198C">
        <w:t xml:space="preserve"> 20%</w:t>
      </w:r>
    </w:p>
    <w:p w14:paraId="0483ADC5" w14:textId="554F739A" w:rsidR="00C93491" w:rsidRDefault="00C93491" w:rsidP="00C93491">
      <w:pPr>
        <w:pStyle w:val="ListParagraph"/>
        <w:numPr>
          <w:ilvl w:val="0"/>
          <w:numId w:val="4"/>
        </w:numPr>
      </w:pPr>
      <w:r>
        <w:t xml:space="preserve">Controller can move around using positional </w:t>
      </w:r>
      <w:r w:rsidR="00623A73">
        <w:t>forces.</w:t>
      </w:r>
    </w:p>
    <w:p w14:paraId="2D98C99D" w14:textId="5AC63F9B" w:rsidR="0029198C" w:rsidRDefault="0029198C" w:rsidP="00C93491">
      <w:pPr>
        <w:pStyle w:val="ListParagraph"/>
        <w:numPr>
          <w:ilvl w:val="0"/>
          <w:numId w:val="4"/>
        </w:numPr>
      </w:pPr>
      <w:r>
        <w:t>Suspension is Reasonably Simulated</w:t>
      </w:r>
    </w:p>
    <w:p w14:paraId="7804FF4E" w14:textId="5FECC998" w:rsidR="0029198C" w:rsidRDefault="0029198C" w:rsidP="00C93491">
      <w:pPr>
        <w:pStyle w:val="ListParagraph"/>
        <w:numPr>
          <w:ilvl w:val="0"/>
          <w:numId w:val="4"/>
        </w:numPr>
      </w:pPr>
      <w:r>
        <w:t xml:space="preserve">Turret Turns to aim where the camera is pointing within </w:t>
      </w:r>
      <w:r w:rsidR="00623A73">
        <w:t>limits.</w:t>
      </w:r>
    </w:p>
    <w:p w14:paraId="4F158E22" w14:textId="0B1F0324" w:rsidR="0029198C" w:rsidRDefault="0029198C" w:rsidP="00C93491">
      <w:pPr>
        <w:pStyle w:val="ListParagraph"/>
        <w:numPr>
          <w:ilvl w:val="0"/>
          <w:numId w:val="4"/>
        </w:numPr>
      </w:pPr>
      <w:r>
        <w:t xml:space="preserve">The camera moves to stop objects from occluding the </w:t>
      </w:r>
      <w:r w:rsidR="00623A73">
        <w:t>player.</w:t>
      </w:r>
    </w:p>
    <w:p w14:paraId="19201B06" w14:textId="772FB316" w:rsidR="0029198C" w:rsidRDefault="0029198C" w:rsidP="00C93491">
      <w:pPr>
        <w:pStyle w:val="ListParagraph"/>
        <w:numPr>
          <w:ilvl w:val="0"/>
          <w:numId w:val="4"/>
        </w:numPr>
      </w:pPr>
      <w:r>
        <w:t xml:space="preserve">Barrel Aim Improves when </w:t>
      </w:r>
      <w:r w:rsidR="00623A73">
        <w:t>stationary.</w:t>
      </w:r>
    </w:p>
    <w:p w14:paraId="4FFAD156" w14:textId="7074FD9D" w:rsidR="0029198C" w:rsidRDefault="0029198C" w:rsidP="00C93491">
      <w:pPr>
        <w:pStyle w:val="ListParagraph"/>
        <w:numPr>
          <w:ilvl w:val="0"/>
          <w:numId w:val="4"/>
        </w:numPr>
      </w:pPr>
      <w:r>
        <w:t xml:space="preserve">Controller informed by data added to the provided scriptable </w:t>
      </w:r>
      <w:r w:rsidR="00623A73">
        <w:t>objects.</w:t>
      </w:r>
    </w:p>
    <w:p w14:paraId="7FC65512" w14:textId="704355EA" w:rsidR="0029198C" w:rsidRDefault="0029198C" w:rsidP="0029198C">
      <w:r>
        <w:t>C5 Complexity of Simulation 5%</w:t>
      </w:r>
    </w:p>
    <w:p w14:paraId="34D9912C" w14:textId="3CF33746" w:rsidR="0029198C" w:rsidRDefault="0029198C" w:rsidP="0029198C">
      <w:pPr>
        <w:pStyle w:val="ListParagraph"/>
        <w:numPr>
          <w:ilvl w:val="0"/>
          <w:numId w:val="5"/>
        </w:numPr>
      </w:pPr>
      <w:r>
        <w:t>Engine Power</w:t>
      </w:r>
    </w:p>
    <w:p w14:paraId="5CE7946B" w14:textId="42C32533" w:rsidR="0029198C" w:rsidRDefault="0029198C" w:rsidP="0029198C">
      <w:pPr>
        <w:pStyle w:val="ListParagraph"/>
        <w:numPr>
          <w:ilvl w:val="0"/>
          <w:numId w:val="5"/>
        </w:numPr>
      </w:pPr>
      <w:r>
        <w:t>Suspension</w:t>
      </w:r>
    </w:p>
    <w:p w14:paraId="143CE129" w14:textId="56E26D6A" w:rsidR="0029198C" w:rsidRDefault="0029198C" w:rsidP="0029198C">
      <w:pPr>
        <w:pStyle w:val="ListParagraph"/>
        <w:numPr>
          <w:ilvl w:val="0"/>
          <w:numId w:val="5"/>
        </w:numPr>
      </w:pPr>
      <w:r>
        <w:t>Shell Trajectory Compensation</w:t>
      </w:r>
    </w:p>
    <w:p w14:paraId="711FC18F" w14:textId="1D9FFF2B" w:rsidR="0029198C" w:rsidRDefault="0029198C" w:rsidP="0029198C">
      <w:r>
        <w:t>C6 Quality of Feedback 5%</w:t>
      </w:r>
    </w:p>
    <w:p w14:paraId="218001FB" w14:textId="38746E75" w:rsidR="0029198C" w:rsidRDefault="0029198C" w:rsidP="0029198C">
      <w:pPr>
        <w:pStyle w:val="ListParagraph"/>
        <w:numPr>
          <w:ilvl w:val="0"/>
          <w:numId w:val="6"/>
        </w:numPr>
      </w:pPr>
      <w:r>
        <w:t xml:space="preserve">UI Created and Updated using UI Builder to feed back values from the tank in a clean </w:t>
      </w:r>
      <w:r w:rsidR="00537C56">
        <w:t>manner.</w:t>
      </w:r>
    </w:p>
    <w:p w14:paraId="0CA921EA" w14:textId="26364749" w:rsidR="0029198C" w:rsidRDefault="0029198C" w:rsidP="0029198C">
      <w:pPr>
        <w:pStyle w:val="ListParagraph"/>
        <w:numPr>
          <w:ilvl w:val="0"/>
          <w:numId w:val="7"/>
        </w:numPr>
      </w:pPr>
      <w:r>
        <w:t>Turret Crosshair</w:t>
      </w:r>
    </w:p>
    <w:p w14:paraId="0229311F" w14:textId="22327C24" w:rsidR="0029198C" w:rsidRDefault="0029198C" w:rsidP="0029198C">
      <w:pPr>
        <w:pStyle w:val="ListParagraph"/>
        <w:numPr>
          <w:ilvl w:val="0"/>
          <w:numId w:val="7"/>
        </w:numPr>
      </w:pPr>
      <w:r>
        <w:t>Turret Desired Crosshair</w:t>
      </w:r>
    </w:p>
    <w:p w14:paraId="5DDE3AC0" w14:textId="7A7242A7" w:rsidR="0029198C" w:rsidRDefault="0029198C" w:rsidP="0029198C">
      <w:pPr>
        <w:pStyle w:val="ListParagraph"/>
        <w:numPr>
          <w:ilvl w:val="0"/>
          <w:numId w:val="7"/>
        </w:numPr>
      </w:pPr>
      <w:r>
        <w:t>Turret Trajectory</w:t>
      </w:r>
    </w:p>
    <w:p w14:paraId="30DC2E6E" w14:textId="4E2A10B1" w:rsidR="0029198C" w:rsidRDefault="0029198C" w:rsidP="0029198C">
      <w:pPr>
        <w:pStyle w:val="ListParagraph"/>
        <w:numPr>
          <w:ilvl w:val="0"/>
          <w:numId w:val="7"/>
        </w:numPr>
      </w:pPr>
      <w:r>
        <w:t>Moving Speed</w:t>
      </w:r>
    </w:p>
    <w:p w14:paraId="2E0EFFE6" w14:textId="6A138592" w:rsidR="0029198C" w:rsidRDefault="0029198C" w:rsidP="0029198C">
      <w:pPr>
        <w:pStyle w:val="ListParagraph"/>
        <w:numPr>
          <w:ilvl w:val="0"/>
          <w:numId w:val="7"/>
        </w:numPr>
      </w:pPr>
      <w:r>
        <w:t>Engine Gear</w:t>
      </w:r>
    </w:p>
    <w:p w14:paraId="1E67A32B" w14:textId="64F75C20" w:rsidR="0029198C" w:rsidRDefault="0029198C" w:rsidP="0029198C">
      <w:pPr>
        <w:pStyle w:val="ListParagraph"/>
        <w:numPr>
          <w:ilvl w:val="0"/>
          <w:numId w:val="7"/>
        </w:numPr>
      </w:pPr>
      <w:r>
        <w:t>RPM</w:t>
      </w:r>
    </w:p>
    <w:p w14:paraId="1A6D79C8" w14:textId="247D7F53" w:rsidR="000745CB" w:rsidRDefault="0029198C" w:rsidP="0029198C">
      <w:pPr>
        <w:pStyle w:val="ListParagraph"/>
        <w:numPr>
          <w:ilvl w:val="0"/>
          <w:numId w:val="7"/>
        </w:numPr>
      </w:pPr>
      <w:r>
        <w:t>Suspension Stress</w:t>
      </w:r>
    </w:p>
    <w:p w14:paraId="7D8A5AEE" w14:textId="77777777" w:rsidR="000745CB" w:rsidRDefault="000745CB">
      <w:r>
        <w:br w:type="page"/>
      </w:r>
    </w:p>
    <w:p w14:paraId="4C063073" w14:textId="2BF3D671" w:rsidR="0029198C" w:rsidRDefault="000745CB" w:rsidP="000745CB">
      <w:r>
        <w:lastRenderedPageBreak/>
        <w:t>C7 Wave Quality of Implementation 20%</w:t>
      </w:r>
    </w:p>
    <w:p w14:paraId="1277E6A0" w14:textId="41FC8AC3" w:rsidR="000745CB" w:rsidRDefault="000745CB" w:rsidP="000745CB">
      <w:r>
        <w:t>Spawn Units</w:t>
      </w:r>
    </w:p>
    <w:p w14:paraId="6F5CC7D8" w14:textId="72DBD81F" w:rsidR="000745CB" w:rsidRDefault="000745CB" w:rsidP="000745CB">
      <w:r>
        <w:t>Reacts to Unit Population</w:t>
      </w:r>
    </w:p>
    <w:p w14:paraId="5C46ABFA" w14:textId="0C698D95" w:rsidR="000745CB" w:rsidRDefault="000745CB" w:rsidP="000745CB">
      <w:r>
        <w:t xml:space="preserve">Reading Data Types </w:t>
      </w:r>
    </w:p>
    <w:p w14:paraId="080B958E" w14:textId="0BA5B932" w:rsidR="000745CB" w:rsidRDefault="000745CB" w:rsidP="000745CB">
      <w:r>
        <w:t>Object Pooling</w:t>
      </w:r>
    </w:p>
    <w:p w14:paraId="7640B593" w14:textId="34D70188" w:rsidR="000745CB" w:rsidRDefault="000745CB" w:rsidP="000745CB">
      <w:r>
        <w:t>Type Object</w:t>
      </w:r>
    </w:p>
    <w:p w14:paraId="5C521C3D" w14:textId="04C53A37" w:rsidR="000745CB" w:rsidRDefault="000745CB" w:rsidP="000745CB">
      <w:r>
        <w:t>Spatial Partitioning</w:t>
      </w:r>
    </w:p>
    <w:p w14:paraId="2FCD3E6D" w14:textId="7DE8D99F" w:rsidR="000745CB" w:rsidRDefault="000745CB" w:rsidP="000745CB"/>
    <w:p w14:paraId="1AD1D322" w14:textId="3531A722" w:rsidR="000745CB" w:rsidRDefault="000745CB" w:rsidP="000745CB">
      <w:r>
        <w:t>Game Loop Managed with a clean structure.</w:t>
      </w:r>
    </w:p>
    <w:p w14:paraId="2DF8B5DC" w14:textId="77777777" w:rsidR="000745CB" w:rsidRDefault="000745CB" w:rsidP="000745CB"/>
    <w:p w14:paraId="05F33497" w14:textId="389CBF20" w:rsidR="000745CB" w:rsidRDefault="000745CB" w:rsidP="000745CB">
      <w:r>
        <w:t>C8</w:t>
      </w:r>
    </w:p>
    <w:p w14:paraId="7D184250" w14:textId="7D5DC6E6" w:rsidR="0000705B" w:rsidRDefault="0000705B" w:rsidP="000745CB">
      <w:r>
        <w:t xml:space="preserve">DOTS and Job system used to drastically improve </w:t>
      </w:r>
      <w:r w:rsidR="00074448">
        <w:t>performance.</w:t>
      </w:r>
    </w:p>
    <w:p w14:paraId="38B34923" w14:textId="77777777" w:rsidR="006F69A6" w:rsidRDefault="006F69A6" w:rsidP="006F69A6"/>
    <w:sectPr w:rsidR="006F69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C6B08"/>
    <w:multiLevelType w:val="hybridMultilevel"/>
    <w:tmpl w:val="BE147D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F065C"/>
    <w:multiLevelType w:val="hybridMultilevel"/>
    <w:tmpl w:val="6B1208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A5F8D"/>
    <w:multiLevelType w:val="hybridMultilevel"/>
    <w:tmpl w:val="CC7428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91B0B"/>
    <w:multiLevelType w:val="hybridMultilevel"/>
    <w:tmpl w:val="4D5060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71C50"/>
    <w:multiLevelType w:val="hybridMultilevel"/>
    <w:tmpl w:val="C6C050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342D18"/>
    <w:multiLevelType w:val="hybridMultilevel"/>
    <w:tmpl w:val="6F94F7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0D3E57"/>
    <w:multiLevelType w:val="hybridMultilevel"/>
    <w:tmpl w:val="D4125F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5B09BB"/>
    <w:multiLevelType w:val="hybridMultilevel"/>
    <w:tmpl w:val="DE341B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0D7542"/>
    <w:multiLevelType w:val="hybridMultilevel"/>
    <w:tmpl w:val="59523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355052">
    <w:abstractNumId w:val="2"/>
  </w:num>
  <w:num w:numId="2" w16cid:durableId="2134864963">
    <w:abstractNumId w:val="0"/>
  </w:num>
  <w:num w:numId="3" w16cid:durableId="2017683890">
    <w:abstractNumId w:val="3"/>
  </w:num>
  <w:num w:numId="4" w16cid:durableId="73557231">
    <w:abstractNumId w:val="7"/>
  </w:num>
  <w:num w:numId="5" w16cid:durableId="1367945732">
    <w:abstractNumId w:val="8"/>
  </w:num>
  <w:num w:numId="6" w16cid:durableId="613679430">
    <w:abstractNumId w:val="1"/>
  </w:num>
  <w:num w:numId="7" w16cid:durableId="2125340628">
    <w:abstractNumId w:val="5"/>
  </w:num>
  <w:num w:numId="8" w16cid:durableId="1360862926">
    <w:abstractNumId w:val="6"/>
  </w:num>
  <w:num w:numId="9" w16cid:durableId="16413080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LAwtDQ0MTU0MzNQ0lEKTi0uzszPAykwrAUAFeh31ywAAAA="/>
  </w:docVars>
  <w:rsids>
    <w:rsidRoot w:val="00647690"/>
    <w:rsid w:val="0000705B"/>
    <w:rsid w:val="00074448"/>
    <w:rsid w:val="000745CB"/>
    <w:rsid w:val="001D62F4"/>
    <w:rsid w:val="0029198C"/>
    <w:rsid w:val="0031718C"/>
    <w:rsid w:val="003C3A2E"/>
    <w:rsid w:val="004704D1"/>
    <w:rsid w:val="004F306B"/>
    <w:rsid w:val="00537C56"/>
    <w:rsid w:val="0054491D"/>
    <w:rsid w:val="00623A73"/>
    <w:rsid w:val="00647690"/>
    <w:rsid w:val="006F69A6"/>
    <w:rsid w:val="0077470D"/>
    <w:rsid w:val="008D6C54"/>
    <w:rsid w:val="009B6042"/>
    <w:rsid w:val="009C0269"/>
    <w:rsid w:val="009C0E05"/>
    <w:rsid w:val="009F7537"/>
    <w:rsid w:val="00AC6B6C"/>
    <w:rsid w:val="00C63520"/>
    <w:rsid w:val="00C93491"/>
    <w:rsid w:val="00D75292"/>
    <w:rsid w:val="00DF482D"/>
    <w:rsid w:val="00F43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D36AD"/>
  <w15:chartTrackingRefBased/>
  <w15:docId w15:val="{D4B717E7-2D2E-4401-A27A-56896601A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33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Shrimpton</dc:creator>
  <cp:keywords/>
  <dc:description/>
  <cp:lastModifiedBy>Adam Shrimpton</cp:lastModifiedBy>
  <cp:revision>23</cp:revision>
  <dcterms:created xsi:type="dcterms:W3CDTF">2024-01-16T17:46:00Z</dcterms:created>
  <dcterms:modified xsi:type="dcterms:W3CDTF">2024-01-16T19:21:00Z</dcterms:modified>
</cp:coreProperties>
</file>